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0F9482BC" w14:textId="30EC032A" w:rsidR="0056592D" w:rsidRPr="0056592D" w:rsidRDefault="0056592D" w:rsidP="0056592D">
      <w:pPr>
        <w:spacing w:after="0" w:line="240" w:lineRule="auto"/>
        <w:rPr>
          <w:rFonts w:ascii="Times New Roman" w:hAnsi="Times New Roman" w:cs="Times New Roman"/>
          <w:b/>
          <w:sz w:val="28"/>
          <w:szCs w:val="28"/>
        </w:rPr>
      </w:pPr>
      <w:r w:rsidRPr="0056592D">
        <w:rPr>
          <w:rFonts w:ascii="Times New Roman" w:hAnsi="Times New Roman" w:cs="Times New Roman"/>
          <w:b/>
          <w:sz w:val="28"/>
          <w:szCs w:val="28"/>
        </w:rPr>
        <w:t>20</w:t>
      </w:r>
      <w:r w:rsidR="007F0B8F">
        <w:rPr>
          <w:rFonts w:ascii="Times New Roman" w:hAnsi="Times New Roman" w:cs="Times New Roman"/>
          <w:b/>
          <w:sz w:val="28"/>
          <w:szCs w:val="28"/>
        </w:rPr>
        <w:t>20</w:t>
      </w:r>
      <w:r w:rsidRPr="0056592D">
        <w:rPr>
          <w:rFonts w:ascii="Times New Roman" w:hAnsi="Times New Roman" w:cs="Times New Roman"/>
          <w:b/>
          <w:sz w:val="28"/>
          <w:szCs w:val="28"/>
        </w:rPr>
        <w:t>-Additional Reports</w:t>
      </w:r>
    </w:p>
    <w:p w14:paraId="4F682E61" w14:textId="3CD41914" w:rsidR="005C75B2" w:rsidRPr="00236EF0" w:rsidRDefault="00722927" w:rsidP="005C75B2">
      <w:pPr>
        <w:spacing w:after="0" w:line="240" w:lineRule="auto"/>
        <w:jc w:val="center"/>
        <w:rPr>
          <w:rFonts w:ascii="Times New Roman" w:hAnsi="Times New Roman" w:cs="Times New Roman"/>
          <w:b/>
          <w:sz w:val="44"/>
          <w:szCs w:val="44"/>
        </w:rPr>
      </w:pPr>
      <w:r>
        <w:rPr>
          <w:rFonts w:ascii="Times New Roman" w:hAnsi="Times New Roman" w:cs="Times New Roman"/>
          <w:b/>
          <w:sz w:val="44"/>
          <w:szCs w:val="44"/>
        </w:rPr>
        <w:t>20</w:t>
      </w:r>
      <w:r w:rsidR="007F0B8F">
        <w:rPr>
          <w:rFonts w:ascii="Times New Roman" w:hAnsi="Times New Roman" w:cs="Times New Roman"/>
          <w:b/>
          <w:sz w:val="44"/>
          <w:szCs w:val="44"/>
        </w:rPr>
        <w:t>20</w:t>
      </w:r>
      <w:r w:rsidR="005C75B2">
        <w:rPr>
          <w:rFonts w:ascii="Times New Roman" w:hAnsi="Times New Roman" w:cs="Times New Roman"/>
          <w:b/>
          <w:sz w:val="44"/>
          <w:szCs w:val="44"/>
        </w:rPr>
        <w:t xml:space="preserve"> </w:t>
      </w:r>
      <w:r w:rsidR="005C75B2" w:rsidRPr="00236EF0">
        <w:rPr>
          <w:rFonts w:ascii="Times New Roman" w:hAnsi="Times New Roman" w:cs="Times New Roman"/>
          <w:b/>
          <w:sz w:val="44"/>
          <w:szCs w:val="44"/>
        </w:rPr>
        <w:t>Retired Pastors</w:t>
      </w:r>
    </w:p>
    <w:p w14:paraId="6AC80F09" w14:textId="77777777" w:rsidR="005C75B2" w:rsidRDefault="005C75B2" w:rsidP="005C75B2">
      <w:pPr>
        <w:spacing w:after="0" w:line="240" w:lineRule="auto"/>
        <w:jc w:val="center"/>
        <w:rPr>
          <w:rFonts w:ascii="Times New Roman" w:hAnsi="Times New Roman" w:cs="Times New Roman"/>
          <w:b/>
          <w:sz w:val="44"/>
          <w:szCs w:val="44"/>
        </w:rPr>
      </w:pPr>
      <w:r w:rsidRPr="00236EF0">
        <w:rPr>
          <w:rFonts w:ascii="Times New Roman" w:hAnsi="Times New Roman" w:cs="Times New Roman"/>
          <w:b/>
          <w:sz w:val="44"/>
          <w:szCs w:val="44"/>
        </w:rPr>
        <w:t>Report to Charge Conference</w:t>
      </w:r>
    </w:p>
    <w:p w14:paraId="17F5B745" w14:textId="77777777" w:rsidR="005C75B2" w:rsidRDefault="005C75B2" w:rsidP="005C75B2">
      <w:pPr>
        <w:spacing w:after="0" w:line="240" w:lineRule="auto"/>
        <w:jc w:val="center"/>
        <w:rPr>
          <w:rFonts w:ascii="Times New Roman" w:hAnsi="Times New Roman" w:cs="Times New Roman"/>
          <w:b/>
          <w:sz w:val="44"/>
          <w:szCs w:val="44"/>
        </w:rPr>
      </w:pPr>
    </w:p>
    <w:p w14:paraId="4884943A" w14:textId="77777777" w:rsidR="005C75B2" w:rsidRDefault="005C75B2" w:rsidP="005C75B2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NAME _______________________________________________________________________</w:t>
      </w:r>
    </w:p>
    <w:p w14:paraId="21375DD3" w14:textId="77777777" w:rsidR="005C75B2" w:rsidRDefault="005C75B2" w:rsidP="005C75B2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64171894" w14:textId="77777777" w:rsidR="005C75B2" w:rsidRDefault="005C75B2" w:rsidP="005C75B2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ADDRESS ____________________________________________________________________</w:t>
      </w:r>
    </w:p>
    <w:p w14:paraId="6516D70E" w14:textId="77777777" w:rsidR="005C75B2" w:rsidRDefault="005C75B2" w:rsidP="005C75B2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38452681" w14:textId="77777777" w:rsidR="005C75B2" w:rsidRPr="00817B46" w:rsidRDefault="005C75B2" w:rsidP="005C75B2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CONFERENCE:  West Virginia</w:t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  <w:t xml:space="preserve">DISTRICT IN WHICH YOU RESIDE:  </w:t>
      </w:r>
      <w:r w:rsidR="00817B46">
        <w:rPr>
          <w:rFonts w:ascii="Times New Roman" w:hAnsi="Times New Roman" w:cs="Times New Roman"/>
          <w:sz w:val="24"/>
          <w:szCs w:val="24"/>
        </w:rPr>
        <w:t>_________</w:t>
      </w:r>
    </w:p>
    <w:p w14:paraId="4FE2E45A" w14:textId="77777777" w:rsidR="005C75B2" w:rsidRDefault="005C75B2" w:rsidP="005C75B2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CHARGE CONFERENCE IN WHICH YOU HOLD MEMBERSHIP ____________________</w:t>
      </w:r>
    </w:p>
    <w:p w14:paraId="4E5F2118" w14:textId="77777777" w:rsidR="005C75B2" w:rsidRDefault="005C75B2" w:rsidP="005C75B2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32856BBD" w14:textId="77777777" w:rsidR="005C75B2" w:rsidRDefault="005C75B2" w:rsidP="005C75B2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4382F937" w14:textId="77777777" w:rsidR="005C75B2" w:rsidRPr="00236EF0" w:rsidRDefault="005C75B2" w:rsidP="005C75B2">
      <w:pPr>
        <w:pStyle w:val="ListParagraph"/>
        <w:numPr>
          <w:ilvl w:val="0"/>
          <w:numId w:val="1"/>
        </w:numPr>
        <w:spacing w:after="0" w:line="240" w:lineRule="auto"/>
        <w:rPr>
          <w:rFonts w:ascii="Times New Roman" w:hAnsi="Times New Roman" w:cs="Times New Roman"/>
          <w:b/>
          <w:sz w:val="24"/>
          <w:szCs w:val="24"/>
        </w:rPr>
      </w:pPr>
      <w:r w:rsidRPr="00236EF0">
        <w:rPr>
          <w:rFonts w:ascii="Times New Roman" w:hAnsi="Times New Roman" w:cs="Times New Roman"/>
          <w:b/>
          <w:sz w:val="24"/>
          <w:szCs w:val="24"/>
        </w:rPr>
        <w:t>PASTORAL ACTS</w:t>
      </w:r>
    </w:p>
    <w:p w14:paraId="129F9EBB" w14:textId="77777777" w:rsidR="005C75B2" w:rsidRDefault="005C75B2" w:rsidP="005C75B2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1099270E" w14:textId="77777777" w:rsidR="005C75B2" w:rsidRDefault="005C75B2" w:rsidP="005C75B2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  <w:t>Number of marriages performed __________</w:t>
      </w:r>
    </w:p>
    <w:p w14:paraId="5E7C03A0" w14:textId="77777777" w:rsidR="005C75B2" w:rsidRDefault="005C75B2" w:rsidP="005C75B2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  <w:t>Number of baptisms administered __________</w:t>
      </w:r>
    </w:p>
    <w:p w14:paraId="56A3EC29" w14:textId="77777777" w:rsidR="005C75B2" w:rsidRDefault="005C75B2" w:rsidP="005C75B2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  <w:t>Number of times you have served or assisted with communion ________</w:t>
      </w:r>
    </w:p>
    <w:p w14:paraId="69A7D555" w14:textId="77777777" w:rsidR="005C75B2" w:rsidRDefault="005C75B2" w:rsidP="005C75B2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66B0020E" w14:textId="77777777" w:rsidR="005C75B2" w:rsidRPr="00236EF0" w:rsidRDefault="005C75B2" w:rsidP="005C75B2">
      <w:pPr>
        <w:pStyle w:val="ListParagraph"/>
        <w:numPr>
          <w:ilvl w:val="0"/>
          <w:numId w:val="1"/>
        </w:numPr>
        <w:spacing w:after="0" w:line="240" w:lineRule="auto"/>
        <w:rPr>
          <w:rFonts w:ascii="Times New Roman" w:hAnsi="Times New Roman" w:cs="Times New Roman"/>
          <w:b/>
          <w:sz w:val="24"/>
          <w:szCs w:val="24"/>
        </w:rPr>
      </w:pPr>
      <w:r w:rsidRPr="00236EF0">
        <w:rPr>
          <w:rFonts w:ascii="Times New Roman" w:hAnsi="Times New Roman" w:cs="Times New Roman"/>
          <w:b/>
          <w:sz w:val="24"/>
          <w:szCs w:val="24"/>
        </w:rPr>
        <w:t>BRIEF SUMMARY OF YOUR MINISTRY DURING THE PAST YEAR</w:t>
      </w:r>
    </w:p>
    <w:p w14:paraId="094BCDAC" w14:textId="77777777" w:rsidR="005C75B2" w:rsidRDefault="005C75B2" w:rsidP="005C75B2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3C1DF941" w14:textId="77777777" w:rsidR="005C75B2" w:rsidRDefault="005C75B2" w:rsidP="005C75B2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64F00E2C" w14:textId="77777777" w:rsidR="005C75B2" w:rsidRDefault="005C75B2" w:rsidP="005C75B2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685CACD6" w14:textId="77777777" w:rsidR="005C75B2" w:rsidRDefault="005C75B2" w:rsidP="005C75B2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  <w:t>Preaching:</w:t>
      </w:r>
    </w:p>
    <w:p w14:paraId="465F7B70" w14:textId="77777777" w:rsidR="005C75B2" w:rsidRDefault="005C75B2" w:rsidP="005C75B2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580F4E87" w14:textId="77777777" w:rsidR="005C75B2" w:rsidRDefault="005C75B2" w:rsidP="005C75B2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5E447EE3" w14:textId="77777777" w:rsidR="005C75B2" w:rsidRDefault="005C75B2" w:rsidP="005C75B2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04C4AF3F" w14:textId="77777777" w:rsidR="005C75B2" w:rsidRDefault="005C75B2" w:rsidP="005C75B2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  <w:t>Community Service:</w:t>
      </w:r>
    </w:p>
    <w:p w14:paraId="0883C321" w14:textId="77777777" w:rsidR="005C75B2" w:rsidRDefault="005C75B2" w:rsidP="005C75B2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41E18827" w14:textId="77777777" w:rsidR="005C75B2" w:rsidRDefault="005C75B2" w:rsidP="005C75B2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04311EBB" w14:textId="77777777" w:rsidR="005C75B2" w:rsidRDefault="005C75B2" w:rsidP="005C75B2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6B74A840" w14:textId="77777777" w:rsidR="005C75B2" w:rsidRDefault="005C75B2" w:rsidP="005C75B2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7567818E" w14:textId="77777777" w:rsidR="005C75B2" w:rsidRDefault="005C75B2" w:rsidP="005C75B2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1EE20A6A" w14:textId="77777777" w:rsidR="005C75B2" w:rsidRPr="00236EF0" w:rsidRDefault="005C75B2" w:rsidP="005C75B2">
      <w:pPr>
        <w:pStyle w:val="ListParagraph"/>
        <w:numPr>
          <w:ilvl w:val="0"/>
          <w:numId w:val="1"/>
        </w:numPr>
        <w:spacing w:after="0" w:line="240" w:lineRule="auto"/>
        <w:rPr>
          <w:rFonts w:ascii="Times New Roman" w:hAnsi="Times New Roman" w:cs="Times New Roman"/>
          <w:b/>
          <w:sz w:val="24"/>
          <w:szCs w:val="24"/>
        </w:rPr>
      </w:pPr>
      <w:r w:rsidRPr="00236EF0">
        <w:rPr>
          <w:rFonts w:ascii="Times New Roman" w:hAnsi="Times New Roman" w:cs="Times New Roman"/>
          <w:b/>
          <w:sz w:val="24"/>
          <w:szCs w:val="24"/>
        </w:rPr>
        <w:t>ACCOUNT OF THE CIRCUMSTANCES OF YOUR FAMILY</w:t>
      </w:r>
    </w:p>
    <w:p w14:paraId="60B658A7" w14:textId="77777777" w:rsidR="005C75B2" w:rsidRDefault="005C75B2" w:rsidP="005C75B2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4E73D7D5" w14:textId="77777777" w:rsidR="005C75B2" w:rsidRDefault="005C75B2" w:rsidP="005C75B2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4D2BE610" w14:textId="77777777" w:rsidR="005C75B2" w:rsidRDefault="005C75B2" w:rsidP="005C75B2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2825CBEE" w14:textId="77777777" w:rsidR="005C75B2" w:rsidRDefault="005C75B2" w:rsidP="005C75B2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4D0D3450" w14:textId="77777777" w:rsidR="005C75B2" w:rsidRDefault="005C75B2" w:rsidP="005C75B2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__________</w:t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  <w:t>__________________________________________</w:t>
      </w:r>
    </w:p>
    <w:p w14:paraId="0E9CCC83" w14:textId="77777777" w:rsidR="005C75B2" w:rsidRDefault="005C75B2" w:rsidP="005C75B2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     Date</w:t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  <w:t>Signature of Retired Pastor</w:t>
      </w:r>
    </w:p>
    <w:p w14:paraId="305E8333" w14:textId="77777777" w:rsidR="005C75B2" w:rsidRDefault="005C75B2" w:rsidP="005C75B2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34DC0B8D" w14:textId="77777777" w:rsidR="005C75B2" w:rsidRDefault="005C75B2" w:rsidP="005C75B2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78B3F9C2" w14:textId="77777777" w:rsidR="005C75B2" w:rsidRDefault="005C75B2" w:rsidP="005C75B2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_________</w:t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  <w:t>__________________________________________</w:t>
      </w:r>
    </w:p>
    <w:p w14:paraId="2B818A01" w14:textId="77777777" w:rsidR="005C75B2" w:rsidRPr="00236EF0" w:rsidRDefault="005C75B2" w:rsidP="005C75B2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     Date</w:t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  <w:t>Signature of Pastor of Charge in which you reside</w:t>
      </w:r>
    </w:p>
    <w:sectPr w:rsidR="005C75B2" w:rsidRPr="00236EF0" w:rsidSect="00471747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3ABA32CF"/>
    <w:multiLevelType w:val="hybridMultilevel"/>
    <w:tmpl w:val="9B80F93C"/>
    <w:lvl w:ilvl="0" w:tplc="37925342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jQ3MjcxMDIxNLCwNDFR0lEKTi0uzszPAykwrAUAIWxGICwAAAA="/>
  </w:docVars>
  <w:rsids>
    <w:rsidRoot w:val="005C75B2"/>
    <w:rsid w:val="000836C1"/>
    <w:rsid w:val="0031251D"/>
    <w:rsid w:val="00407445"/>
    <w:rsid w:val="004443E5"/>
    <w:rsid w:val="0056592D"/>
    <w:rsid w:val="005C75B2"/>
    <w:rsid w:val="00722927"/>
    <w:rsid w:val="007F0B8F"/>
    <w:rsid w:val="00817B46"/>
    <w:rsid w:val="00911463"/>
    <w:rsid w:val="00940FB9"/>
    <w:rsid w:val="00990C2C"/>
    <w:rsid w:val="00B80585"/>
    <w:rsid w:val="00F57BE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0E95C11"/>
  <w15:docId w15:val="{B939993B-B6BA-47E7-A028-DE8778E226B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5C75B2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135</Words>
  <Characters>776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ewlett-Packard Company</Company>
  <LinksUpToDate>false</LinksUpToDate>
  <CharactersWithSpaces>9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uth</dc:creator>
  <cp:lastModifiedBy>Melissa</cp:lastModifiedBy>
  <cp:revision>3</cp:revision>
  <dcterms:created xsi:type="dcterms:W3CDTF">2020-07-20T14:04:00Z</dcterms:created>
  <dcterms:modified xsi:type="dcterms:W3CDTF">2020-07-20T14:04:00Z</dcterms:modified>
</cp:coreProperties>
</file>